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8BA2C" w14:textId="77777777" w:rsidR="00ED754F" w:rsidRPr="00ED754F" w:rsidRDefault="00ED754F" w:rsidP="00ED754F">
      <w:pPr>
        <w:shd w:val="clear" w:color="auto" w:fill="FFFFFF"/>
        <w:autoSpaceDE w:val="0"/>
        <w:autoSpaceDN w:val="0"/>
        <w:adjustRightInd w:val="0"/>
        <w:spacing w:after="300" w:line="330" w:lineRule="atLeast"/>
        <w:rPr>
          <w:rFonts w:ascii="Centaur W01" w:hAnsi="Centaur W01" w:cs="Centaur W01"/>
          <w:color w:val="666666"/>
          <w:sz w:val="30"/>
          <w:szCs w:val="30"/>
        </w:rPr>
      </w:pPr>
      <w:r w:rsidRPr="00ED754F">
        <w:rPr>
          <w:rFonts w:ascii="Centaur W01" w:hAnsi="Centaur W01" w:cs="Centaur W01"/>
          <w:color w:val="666666"/>
          <w:sz w:val="30"/>
          <w:szCs w:val="30"/>
        </w:rPr>
        <w:t xml:space="preserve">The School of Education at Ohio Christian University is hosting an accreditation visit by the Council for the Accreditation of Educator Preparation (CAEP) on February 27-March 1, 2022. Interested parties are invited to submit third-party comments to the evaluation team. Please note that comments must address substantive matters related to the quality of professional education programs </w:t>
      </w:r>
      <w:proofErr w:type="gramStart"/>
      <w:r w:rsidRPr="00ED754F">
        <w:rPr>
          <w:rFonts w:ascii="Centaur W01" w:hAnsi="Centaur W01" w:cs="Centaur W01"/>
          <w:color w:val="666666"/>
          <w:sz w:val="30"/>
          <w:szCs w:val="30"/>
        </w:rPr>
        <w:t>offered, and</w:t>
      </w:r>
      <w:proofErr w:type="gramEnd"/>
      <w:r w:rsidRPr="00ED754F">
        <w:rPr>
          <w:rFonts w:ascii="Centaur W01" w:hAnsi="Centaur W01" w:cs="Centaur W01"/>
          <w:color w:val="666666"/>
          <w:sz w:val="30"/>
          <w:szCs w:val="30"/>
        </w:rPr>
        <w:t xml:space="preserve"> should specify the party's relationship to the provider (i.e., graduate, present or former faculty member, employer of graduates).</w:t>
      </w:r>
    </w:p>
    <w:p w14:paraId="035B0A6C" w14:textId="77777777" w:rsidR="00ED754F" w:rsidRPr="00ED754F" w:rsidRDefault="00ED754F" w:rsidP="00ED754F">
      <w:pPr>
        <w:shd w:val="clear" w:color="auto" w:fill="FFFFFF"/>
        <w:autoSpaceDE w:val="0"/>
        <w:autoSpaceDN w:val="0"/>
        <w:adjustRightInd w:val="0"/>
        <w:spacing w:after="300" w:line="330" w:lineRule="atLeast"/>
        <w:rPr>
          <w:rFonts w:ascii="Centaur W01" w:hAnsi="Centaur W01" w:cs="Centaur W01"/>
          <w:color w:val="666666"/>
          <w:sz w:val="30"/>
          <w:szCs w:val="30"/>
        </w:rPr>
      </w:pPr>
      <w:r w:rsidRPr="00ED754F">
        <w:rPr>
          <w:rFonts w:ascii="Centaur W01" w:hAnsi="Centaur W01" w:cs="Centaur W01"/>
          <w:color w:val="666666"/>
          <w:sz w:val="30"/>
          <w:szCs w:val="30"/>
        </w:rPr>
        <w:t>We invite you to submit written testimony to:</w:t>
      </w:r>
    </w:p>
    <w:p w14:paraId="56AB7BF1" w14:textId="77777777" w:rsidR="00ED754F" w:rsidRPr="00ED754F" w:rsidRDefault="00ED754F" w:rsidP="00ED754F">
      <w:pPr>
        <w:shd w:val="clear" w:color="auto" w:fill="FFFFFF"/>
        <w:autoSpaceDE w:val="0"/>
        <w:autoSpaceDN w:val="0"/>
        <w:adjustRightInd w:val="0"/>
        <w:spacing w:after="300" w:line="330" w:lineRule="atLeast"/>
        <w:rPr>
          <w:rFonts w:ascii="Centaur W01" w:hAnsi="Centaur W01" w:cs="Centaur W01"/>
          <w:color w:val="666666"/>
          <w:sz w:val="30"/>
          <w:szCs w:val="30"/>
        </w:rPr>
      </w:pPr>
      <w:r w:rsidRPr="00ED754F">
        <w:rPr>
          <w:rFonts w:ascii="Centaur W01" w:hAnsi="Centaur W01" w:cs="Centaur W01"/>
          <w:color w:val="666666"/>
          <w:sz w:val="30"/>
          <w:szCs w:val="30"/>
        </w:rPr>
        <w:t>CAEP</w:t>
      </w:r>
      <w:r w:rsidRPr="00ED754F">
        <w:rPr>
          <w:rFonts w:ascii="Centaur W01" w:hAnsi="Centaur W01" w:cs="Centaur W01"/>
          <w:color w:val="666666"/>
          <w:sz w:val="30"/>
          <w:szCs w:val="30"/>
        </w:rPr>
        <w:br/>
        <w:t>1140 19th Street NW, Suite 400</w:t>
      </w:r>
      <w:r w:rsidRPr="00ED754F">
        <w:rPr>
          <w:rFonts w:ascii="Centaur W01" w:hAnsi="Centaur W01" w:cs="Centaur W01"/>
          <w:color w:val="666666"/>
          <w:sz w:val="30"/>
          <w:szCs w:val="30"/>
        </w:rPr>
        <w:br/>
        <w:t>Washington, DC 20036</w:t>
      </w:r>
      <w:bookmarkStart w:id="0" w:name="_GoBack"/>
      <w:bookmarkEnd w:id="0"/>
      <w:r w:rsidRPr="00ED754F">
        <w:rPr>
          <w:rFonts w:ascii="Centaur W01" w:hAnsi="Centaur W01" w:cs="Centaur W01"/>
          <w:color w:val="666666"/>
          <w:sz w:val="30"/>
          <w:szCs w:val="30"/>
        </w:rPr>
        <w:br/>
        <w:t xml:space="preserve">Or by email to: </w:t>
      </w:r>
      <w:hyperlink r:id="rId5" w:history="1">
        <w:r w:rsidRPr="00ED754F">
          <w:rPr>
            <w:rStyle w:val="Hyperlink"/>
            <w:rFonts w:cs="Centaur W01"/>
            <w:color w:val="000000"/>
            <w:sz w:val="30"/>
            <w:szCs w:val="30"/>
            <w14:textFill>
              <w14:solidFill>
                <w14:srgbClr w14:val="000000"/>
              </w14:solidFill>
            </w14:textFill>
          </w:rPr>
          <w:t>callforcomments@caepnet.org</w:t>
        </w:r>
      </w:hyperlink>
    </w:p>
    <w:p w14:paraId="0BBEBAEC" w14:textId="77777777" w:rsidR="00ED754F" w:rsidRPr="00ED754F" w:rsidRDefault="00ED754F" w:rsidP="00ED754F">
      <w:pPr>
        <w:shd w:val="clear" w:color="auto" w:fill="FFFFFF"/>
        <w:autoSpaceDE w:val="0"/>
        <w:autoSpaceDN w:val="0"/>
        <w:adjustRightInd w:val="0"/>
        <w:spacing w:after="300" w:line="330" w:lineRule="atLeast"/>
        <w:rPr>
          <w:rFonts w:ascii="Centaur W01" w:hAnsi="Centaur W01" w:cs="Centaur W01"/>
          <w:color w:val="666666"/>
          <w:sz w:val="30"/>
          <w:szCs w:val="30"/>
        </w:rPr>
      </w:pPr>
      <w:r w:rsidRPr="00ED754F">
        <w:rPr>
          <w:rFonts w:ascii="Centaur W01" w:hAnsi="Centaur W01" w:cs="Centaur W01"/>
          <w:color w:val="666666"/>
          <w:sz w:val="30"/>
          <w:szCs w:val="30"/>
        </w:rPr>
        <w:t>Such comments must be within the specified period and based on the core tenets of CAEP accreditation standards of excellence, which recognize that:</w:t>
      </w:r>
    </w:p>
    <w:p w14:paraId="2F15B891" w14:textId="77777777" w:rsidR="00ED754F" w:rsidRPr="00ED754F" w:rsidRDefault="00ED754F" w:rsidP="00ED754F">
      <w:pPr>
        <w:numPr>
          <w:ilvl w:val="0"/>
          <w:numId w:val="1"/>
        </w:numPr>
        <w:shd w:val="clear" w:color="auto" w:fill="FFFFFF"/>
        <w:autoSpaceDE w:val="0"/>
        <w:autoSpaceDN w:val="0"/>
        <w:adjustRightInd w:val="0"/>
        <w:spacing w:line="330" w:lineRule="atLeast"/>
        <w:ind w:left="300" w:hanging="360"/>
        <w:rPr>
          <w:rFonts w:ascii="Centaur W01" w:hAnsi="Centaur W01" w:cs="Centaur W01"/>
          <w:color w:val="666666"/>
          <w:sz w:val="33"/>
          <w:szCs w:val="33"/>
        </w:rPr>
      </w:pPr>
      <w:r w:rsidRPr="00ED754F">
        <w:rPr>
          <w:rFonts w:ascii="Centaur W01" w:hAnsi="Centaur W01" w:cs="Centaur W01"/>
          <w:color w:val="666666"/>
          <w:sz w:val="33"/>
          <w:szCs w:val="33"/>
        </w:rPr>
        <w:t>In CAEP's performance-based system, accreditation is based on evidence that demonstrates that teacher candidates know the subject matter and can teach it effectively so that students learn. In the CAEP system, EPPs must prove that candidates can connect theory to practice and be effective in an actual P-12 classroom.</w:t>
      </w:r>
    </w:p>
    <w:p w14:paraId="6F565B6E" w14:textId="77777777" w:rsidR="00ED754F" w:rsidRPr="00ED754F" w:rsidRDefault="00ED754F" w:rsidP="00ED754F">
      <w:pPr>
        <w:numPr>
          <w:ilvl w:val="0"/>
          <w:numId w:val="1"/>
        </w:numPr>
        <w:shd w:val="clear" w:color="auto" w:fill="FFFFFF"/>
        <w:autoSpaceDE w:val="0"/>
        <w:autoSpaceDN w:val="0"/>
        <w:adjustRightInd w:val="0"/>
        <w:spacing w:line="330" w:lineRule="atLeast"/>
        <w:ind w:left="300" w:hanging="360"/>
        <w:rPr>
          <w:rFonts w:ascii="Centaur W01" w:hAnsi="Centaur W01" w:cs="Centaur W01"/>
          <w:color w:val="666666"/>
          <w:sz w:val="33"/>
          <w:szCs w:val="33"/>
        </w:rPr>
      </w:pPr>
      <w:r w:rsidRPr="00ED754F">
        <w:rPr>
          <w:rFonts w:ascii="Centaur W01" w:hAnsi="Centaur W01" w:cs="Centaur W01"/>
          <w:color w:val="666666"/>
          <w:sz w:val="33"/>
          <w:szCs w:val="33"/>
        </w:rPr>
        <w:t>A professional education provider that is accredited by CAEP is expected to be involved in ongoing planning and evaluation; engaged in continuous assessment and development; ensure that faculty and programs reflect new knowledge, practice, and technologies; and be involved in continuous development in response to the evolving world of education and educational reform.</w:t>
      </w:r>
    </w:p>
    <w:p w14:paraId="5EFE731C" w14:textId="77777777" w:rsidR="00ED754F" w:rsidRPr="00ED754F" w:rsidRDefault="00ED754F" w:rsidP="00ED754F">
      <w:pPr>
        <w:numPr>
          <w:ilvl w:val="0"/>
          <w:numId w:val="1"/>
        </w:numPr>
        <w:shd w:val="clear" w:color="auto" w:fill="FFFFFF"/>
        <w:autoSpaceDE w:val="0"/>
        <w:autoSpaceDN w:val="0"/>
        <w:adjustRightInd w:val="0"/>
        <w:spacing w:line="330" w:lineRule="atLeast"/>
        <w:ind w:left="300" w:hanging="360"/>
        <w:rPr>
          <w:rFonts w:ascii="Centaur W01" w:hAnsi="Centaur W01" w:cs="Centaur W01"/>
          <w:color w:val="666666"/>
          <w:sz w:val="33"/>
          <w:szCs w:val="33"/>
        </w:rPr>
      </w:pPr>
      <w:r w:rsidRPr="00ED754F">
        <w:rPr>
          <w:rFonts w:ascii="Centaur W01" w:hAnsi="Centaur W01" w:cs="Centaur W01"/>
          <w:color w:val="666666"/>
          <w:sz w:val="33"/>
          <w:szCs w:val="33"/>
        </w:rPr>
        <w:t xml:space="preserve">Comments must address substantive matters related to the quality of professional education programs offered, and should </w:t>
      </w:r>
      <w:r w:rsidRPr="00ED754F">
        <w:rPr>
          <w:rFonts w:ascii="Centaur W01" w:hAnsi="Centaur W01" w:cs="Centaur W01"/>
          <w:color w:val="666666"/>
          <w:sz w:val="33"/>
          <w:szCs w:val="33"/>
        </w:rPr>
        <w:lastRenderedPageBreak/>
        <w:t>specify the respondent's relationship, if any, to the institution (i.e., graduate, present or former faculty member, employer of graduates). Copies of all correspondence received will be sent to the university for comment prior to the review. </w:t>
      </w:r>
    </w:p>
    <w:p w14:paraId="6292E597" w14:textId="77777777" w:rsidR="00ED754F" w:rsidRPr="00ED754F" w:rsidRDefault="00ED754F" w:rsidP="00ED754F">
      <w:pPr>
        <w:autoSpaceDE w:val="0"/>
        <w:autoSpaceDN w:val="0"/>
        <w:adjustRightInd w:val="0"/>
        <w:rPr>
          <w:rFonts w:cs="Calibri"/>
        </w:rPr>
      </w:pPr>
    </w:p>
    <w:p w14:paraId="1C1A001C" w14:textId="77777777" w:rsidR="00ED754F" w:rsidRDefault="00ED754F"/>
    <w:sectPr w:rsidR="00ED75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aur W01">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BDAB8E4"/>
    <w:lvl w:ilvl="0">
      <w:numFmt w:val="bullet"/>
      <w:lvlText w:val="*"/>
      <w:lvlJc w:val="left"/>
      <w:pPr>
        <w:ind w:left="0" w:firstLine="0"/>
      </w:pPr>
    </w:lvl>
  </w:abstractNum>
  <w:num w:numId="1">
    <w:abstractNumId w:val="0"/>
    <w:lvlOverride w:ilvl="0">
      <w:lvl w:ilvl="0">
        <w:numFmt w:val="decimal"/>
        <w:lvlText w:val=""/>
        <w:legacy w:legacy="1" w:legacySpace="0" w:legacyIndent="780"/>
        <w:lvlJc w:val="left"/>
        <w:pPr>
          <w:ind w:left="0" w:firstLine="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formatting="0"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zOyNDUxMjU1MDNS0lEKTi0uzszPAykwrAUAlX1q6SwAAAA="/>
  </w:docVars>
  <w:rsids>
    <w:rsidRoot w:val="00ED754F"/>
    <w:rsid w:val="00ED7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9000F"/>
  <w15:chartTrackingRefBased/>
  <w15:docId w15:val="{E4C080FF-5AA9-430D-903B-A1D23D31D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754F"/>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D754F"/>
    <w:rPr>
      <w:rFonts w:ascii="Times New Roman" w:hAnsi="Times New Roman" w:cs="Times New Roman" w:hint="default"/>
      <w:color w:val="0563C1"/>
      <w:u w:val="single"/>
      <w14:textFill>
        <w14:solidFill>
          <w14:srgbClr w14:val="000000"/>
        </w14:solid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24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allforcomments@caepnet.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8</Words>
  <Characters>1646</Characters>
  <Application>Microsoft Office Word</Application>
  <DocSecurity>0</DocSecurity>
  <Lines>13</Lines>
  <Paragraphs>3</Paragraphs>
  <ScaleCrop>false</ScaleCrop>
  <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Tweedell</dc:creator>
  <cp:keywords/>
  <dc:description/>
  <cp:lastModifiedBy>Cynthia Tweedell</cp:lastModifiedBy>
  <cp:revision>1</cp:revision>
  <dcterms:created xsi:type="dcterms:W3CDTF">2021-10-25T20:11:00Z</dcterms:created>
  <dcterms:modified xsi:type="dcterms:W3CDTF">2021-10-25T20:12:00Z</dcterms:modified>
</cp:coreProperties>
</file>